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A6860" w14:textId="0D34253B" w:rsidR="009860A9" w:rsidRPr="00524DEA" w:rsidRDefault="00571092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24DEA">
        <w:rPr>
          <w:rFonts w:asciiTheme="majorBidi" w:hAnsiTheme="majorBidi" w:cstheme="majorBidi"/>
          <w:b/>
          <w:bCs/>
          <w:sz w:val="24"/>
          <w:szCs w:val="24"/>
        </w:rPr>
        <w:t>Taha Rostami-Curriculum Vitae</w:t>
      </w:r>
    </w:p>
    <w:p w14:paraId="4DC33488" w14:textId="77777777" w:rsidR="007B043E" w:rsidRPr="00740AB5" w:rsidRDefault="007B043E" w:rsidP="001639EF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1424"/>
      </w:tblGrid>
      <w:tr w:rsidR="0069418A" w14:paraId="7B1C7CF8" w14:textId="77777777" w:rsidTr="00A3574F">
        <w:trPr>
          <w:trHeight w:val="1867"/>
        </w:trPr>
        <w:tc>
          <w:tcPr>
            <w:tcW w:w="8010" w:type="dxa"/>
          </w:tcPr>
          <w:p w14:paraId="74B57473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 Modares University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GPA: 18.05/20 (3.88/4.0)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>Supervisor: Dr. Jalili</w:t>
            </w:r>
          </w:p>
        </w:tc>
        <w:tc>
          <w:tcPr>
            <w:tcW w:w="142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A3574F">
        <w:trPr>
          <w:trHeight w:val="1867"/>
        </w:trPr>
        <w:tc>
          <w:tcPr>
            <w:tcW w:w="8010" w:type="dxa"/>
          </w:tcPr>
          <w:p w14:paraId="26419580" w14:textId="1AC07DE4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 Noshirvani University of Technology, Babol</w:t>
            </w:r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49E592DC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1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83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/20 (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/4.0)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Dr. Sakhaei</w:t>
            </w:r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613ED356" w:rsidR="001A3D9E" w:rsidRDefault="00F4214B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at Computer Engineering Dept., Tarbiat Modares University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06CA275D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40071" w:rsidRPr="00FB0A83">
        <w:rPr>
          <w:rFonts w:asciiTheme="majorBidi" w:hAnsiTheme="majorBidi" w:cstheme="majorBidi"/>
          <w:sz w:val="20"/>
          <w:szCs w:val="20"/>
        </w:rPr>
        <w:t>Tarbiat Modares University</w:t>
      </w:r>
    </w:p>
    <w:p w14:paraId="29370DED" w14:textId="22B1D80E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E22FB4" w:rsidRPr="00E22FB4">
        <w:rPr>
          <w:rFonts w:asciiTheme="majorBidi" w:hAnsiTheme="majorBidi" w:cstheme="majorBidi"/>
          <w:sz w:val="20"/>
          <w:szCs w:val="20"/>
        </w:rPr>
        <w:t>Babol Noshirvani University of Technology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Premier League, 1st with Asa Saraye Sameh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League One,3rd with Asa Saraye Sameh Team, 2011</w:t>
      </w:r>
    </w:p>
    <w:p w14:paraId="0661D277" w14:textId="1007D4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7B354AE4" w14:textId="53516CFB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Program Analysis</w:t>
      </w:r>
    </w:p>
    <w:p w14:paraId="43F515B5" w14:textId="78AB00AE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Automated Software Testing</w:t>
      </w:r>
    </w:p>
    <w:p w14:paraId="5F6AE0EE" w14:textId="53460FE4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Formal Methods</w:t>
      </w:r>
    </w:p>
    <w:p w14:paraId="25B9202F" w14:textId="74C5FACD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</w:p>
    <w:p w14:paraId="6A3373F8" w14:textId="1869D2D6" w:rsidR="001217F0" w:rsidRDefault="001217F0" w:rsidP="001217F0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1217F0">
        <w:rPr>
          <w:rFonts w:asciiTheme="majorBidi" w:hAnsiTheme="majorBidi" w:cstheme="majorBidi"/>
          <w:sz w:val="20"/>
          <w:szCs w:val="20"/>
        </w:rPr>
        <w:t>Decision-making Under Uncertainty</w:t>
      </w:r>
    </w:p>
    <w:p w14:paraId="7685C321" w14:textId="75153AB5" w:rsidR="00222C1A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Complexity Theory &amp; Designing Algorithms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718AA111" w14:textId="51385DA2" w:rsidR="00DC6CFA" w:rsidRPr="00DC6CFA" w:rsidRDefault="00F132C1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 9th Iranian Joint Congress on Fuzzy and Intelligent Systems, 202</w:t>
      </w:r>
      <w:r w:rsidR="004A22FE">
        <w:rPr>
          <w:rFonts w:asciiTheme="majorBidi" w:hAnsiTheme="majorBidi" w:cstheme="majorBidi"/>
          <w:sz w:val="20"/>
          <w:szCs w:val="20"/>
        </w:rPr>
        <w:t>2</w:t>
      </w:r>
    </w:p>
    <w:p w14:paraId="38E084C6" w14:textId="7FDB1D20" w:rsidR="00F132C1" w:rsidRDefault="00F132C1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2A6D8182" w:rsidR="00A00ACA" w:rsidRDefault="00A00ACA" w:rsidP="00E770E4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A00ACA">
        <w:rPr>
          <w:rFonts w:asciiTheme="majorBidi" w:hAnsiTheme="majorBidi" w:cstheme="majorBidi"/>
          <w:sz w:val="20"/>
          <w:szCs w:val="20"/>
        </w:rPr>
        <w:t>DeepRL_EmotionRecognition_UsingEEGsignals: This is a project that I collaborated on with a friend. We used Deep Reinforcement Learning for recognizing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</w:p>
    <w:p w14:paraId="2ACBB337" w14:textId="46660BAF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gram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gramEnd"/>
      <w:r w:rsidRPr="00010FA0">
        <w:rPr>
          <w:rFonts w:asciiTheme="majorBidi" w:hAnsiTheme="majorBidi" w:cstheme="majorBidi"/>
          <w:sz w:val="20"/>
          <w:szCs w:val="20"/>
        </w:rPr>
        <w:t xml:space="preserve"> project (Harif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</w:p>
    <w:p w14:paraId="4A3CF3F3" w14:textId="0614C39D" w:rsidR="00815792" w:rsidRDefault="00815792" w:rsidP="00815792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815792">
        <w:rPr>
          <w:rFonts w:asciiTheme="majorBidi" w:hAnsiTheme="majorBidi" w:cstheme="majorBidi"/>
          <w:sz w:val="20"/>
          <w:szCs w:val="20"/>
        </w:rPr>
        <w:t>NitPhoneBook: Design and Implementation of Algorithm and Software for Babol Noshirvani University of Technology to Solve their problem with their out-of-the date phone-book tools</w:t>
      </w:r>
      <w:r>
        <w:rPr>
          <w:rFonts w:asciiTheme="majorBidi" w:hAnsiTheme="majorBidi" w:cstheme="majorBidi"/>
          <w:sz w:val="20"/>
          <w:szCs w:val="20"/>
        </w:rPr>
        <w:t>, 2018</w:t>
      </w:r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210C5814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B54B6">
        <w:rPr>
          <w:rFonts w:asciiTheme="majorBidi" w:hAnsiTheme="majorBidi" w:cstheme="majorBidi"/>
          <w:sz w:val="20"/>
          <w:szCs w:val="20"/>
        </w:rPr>
        <w:t xml:space="preserve">Faradars– Teaching Consuming Web Services in C# at a Well-known Educational Website </w:t>
      </w:r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r>
        <w:rPr>
          <w:rFonts w:asciiTheme="majorBidi" w:hAnsiTheme="majorBidi" w:cstheme="majorBidi"/>
          <w:sz w:val="20"/>
          <w:szCs w:val="20"/>
        </w:rPr>
        <w:t>, 2021</w:t>
      </w:r>
    </w:p>
    <w:p w14:paraId="49927AA1" w14:textId="01ECF387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-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30107AAB" w:rsidR="00845EA8" w:rsidRDefault="00BE1CC3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F262C">
        <w:rPr>
          <w:rFonts w:asciiTheme="majorBidi" w:hAnsiTheme="majorBidi" w:cstheme="majorBidi"/>
          <w:sz w:val="20"/>
          <w:szCs w:val="20"/>
        </w:rPr>
        <w:t>Behineh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E35AD">
        <w:rPr>
          <w:rFonts w:asciiTheme="majorBidi" w:hAnsiTheme="majorBidi" w:cstheme="majorBidi"/>
          <w:sz w:val="20"/>
          <w:szCs w:val="20"/>
        </w:rPr>
        <w:t>Asasaraye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3DAB8770" w14:textId="1CF3D419" w:rsidR="0027795F" w:rsidRPr="00A21E3F" w:rsidRDefault="00BB685A" w:rsidP="00740E4F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Persian, English</w:t>
      </w:r>
    </w:p>
    <w:p w14:paraId="65A11482" w14:textId="77777777" w:rsidR="00845EA8" w:rsidRPr="00845EA8" w:rsidRDefault="00845EA8" w:rsidP="00845EA8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77777777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2F5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353088">
    <w:abstractNumId w:val="0"/>
  </w:num>
  <w:num w:numId="2" w16cid:durableId="791627873">
    <w:abstractNumId w:val="3"/>
  </w:num>
  <w:num w:numId="3" w16cid:durableId="1629779266">
    <w:abstractNumId w:val="2"/>
  </w:num>
  <w:num w:numId="4" w16cid:durableId="1805192616">
    <w:abstractNumId w:val="5"/>
  </w:num>
  <w:num w:numId="5" w16cid:durableId="508644722">
    <w:abstractNumId w:val="1"/>
  </w:num>
  <w:num w:numId="6" w16cid:durableId="800656565">
    <w:abstractNumId w:val="4"/>
  </w:num>
  <w:num w:numId="7" w16cid:durableId="1261598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GQjNjYwsLCwNjcyUdpeDU4uLM/DyQAqNaAPj8sTQsAAAA"/>
  </w:docVars>
  <w:rsids>
    <w:rsidRoot w:val="00E70C95"/>
    <w:rsid w:val="00005879"/>
    <w:rsid w:val="00010FA0"/>
    <w:rsid w:val="00027149"/>
    <w:rsid w:val="0006676E"/>
    <w:rsid w:val="00082CF6"/>
    <w:rsid w:val="000A1B83"/>
    <w:rsid w:val="000B3D77"/>
    <w:rsid w:val="000D13E1"/>
    <w:rsid w:val="000D3356"/>
    <w:rsid w:val="001217F0"/>
    <w:rsid w:val="0012279B"/>
    <w:rsid w:val="00131D5C"/>
    <w:rsid w:val="0013741A"/>
    <w:rsid w:val="00152CBB"/>
    <w:rsid w:val="00155F23"/>
    <w:rsid w:val="001639EF"/>
    <w:rsid w:val="001846EF"/>
    <w:rsid w:val="0018601E"/>
    <w:rsid w:val="001A3D9E"/>
    <w:rsid w:val="001B326D"/>
    <w:rsid w:val="001F15F6"/>
    <w:rsid w:val="00222C1A"/>
    <w:rsid w:val="002275E0"/>
    <w:rsid w:val="00230D2A"/>
    <w:rsid w:val="002751DC"/>
    <w:rsid w:val="0027795F"/>
    <w:rsid w:val="002A68AF"/>
    <w:rsid w:val="002B7B90"/>
    <w:rsid w:val="002C7C2A"/>
    <w:rsid w:val="002D2ACD"/>
    <w:rsid w:val="002D4F9B"/>
    <w:rsid w:val="002E7B28"/>
    <w:rsid w:val="002F5F50"/>
    <w:rsid w:val="00304DFC"/>
    <w:rsid w:val="00340071"/>
    <w:rsid w:val="00361420"/>
    <w:rsid w:val="00394F15"/>
    <w:rsid w:val="003C6140"/>
    <w:rsid w:val="003D6440"/>
    <w:rsid w:val="00415B62"/>
    <w:rsid w:val="004479F1"/>
    <w:rsid w:val="00472DAC"/>
    <w:rsid w:val="004953A3"/>
    <w:rsid w:val="004A22FE"/>
    <w:rsid w:val="0050326C"/>
    <w:rsid w:val="00524DEA"/>
    <w:rsid w:val="005400A5"/>
    <w:rsid w:val="005529F7"/>
    <w:rsid w:val="00571092"/>
    <w:rsid w:val="00577BE9"/>
    <w:rsid w:val="00596860"/>
    <w:rsid w:val="005A20F7"/>
    <w:rsid w:val="005C5CC2"/>
    <w:rsid w:val="006013F1"/>
    <w:rsid w:val="0069418A"/>
    <w:rsid w:val="006A0FFF"/>
    <w:rsid w:val="006B3C7F"/>
    <w:rsid w:val="006B6913"/>
    <w:rsid w:val="00716C68"/>
    <w:rsid w:val="00721242"/>
    <w:rsid w:val="00721D6F"/>
    <w:rsid w:val="007235B3"/>
    <w:rsid w:val="00725CB4"/>
    <w:rsid w:val="00740AB5"/>
    <w:rsid w:val="00740E4F"/>
    <w:rsid w:val="00753DC9"/>
    <w:rsid w:val="007B043E"/>
    <w:rsid w:val="007B1FD5"/>
    <w:rsid w:val="00815792"/>
    <w:rsid w:val="00845EA8"/>
    <w:rsid w:val="00855086"/>
    <w:rsid w:val="008808D1"/>
    <w:rsid w:val="008B05EF"/>
    <w:rsid w:val="008B4B7F"/>
    <w:rsid w:val="008F7AA0"/>
    <w:rsid w:val="00907AFE"/>
    <w:rsid w:val="00930909"/>
    <w:rsid w:val="00933225"/>
    <w:rsid w:val="00937717"/>
    <w:rsid w:val="00970F45"/>
    <w:rsid w:val="009765B7"/>
    <w:rsid w:val="00984395"/>
    <w:rsid w:val="009860A9"/>
    <w:rsid w:val="00996537"/>
    <w:rsid w:val="009B5451"/>
    <w:rsid w:val="009C29F7"/>
    <w:rsid w:val="009C58A3"/>
    <w:rsid w:val="009E1C16"/>
    <w:rsid w:val="009E2A44"/>
    <w:rsid w:val="009E2DC5"/>
    <w:rsid w:val="009E6F10"/>
    <w:rsid w:val="009F7C64"/>
    <w:rsid w:val="00A00ACA"/>
    <w:rsid w:val="00A032E5"/>
    <w:rsid w:val="00A21E3F"/>
    <w:rsid w:val="00A3574F"/>
    <w:rsid w:val="00A8288D"/>
    <w:rsid w:val="00A936AF"/>
    <w:rsid w:val="00A93993"/>
    <w:rsid w:val="00A96F1E"/>
    <w:rsid w:val="00B7666B"/>
    <w:rsid w:val="00B97FDF"/>
    <w:rsid w:val="00BA70D6"/>
    <w:rsid w:val="00BA7F2A"/>
    <w:rsid w:val="00BB008B"/>
    <w:rsid w:val="00BB685A"/>
    <w:rsid w:val="00BC0307"/>
    <w:rsid w:val="00BE095E"/>
    <w:rsid w:val="00BE1CC3"/>
    <w:rsid w:val="00BE35AD"/>
    <w:rsid w:val="00C64DF1"/>
    <w:rsid w:val="00D244E1"/>
    <w:rsid w:val="00D318F8"/>
    <w:rsid w:val="00D32DA1"/>
    <w:rsid w:val="00D77989"/>
    <w:rsid w:val="00DC58E6"/>
    <w:rsid w:val="00DC6CFA"/>
    <w:rsid w:val="00DC76F6"/>
    <w:rsid w:val="00E20BF7"/>
    <w:rsid w:val="00E22FB4"/>
    <w:rsid w:val="00E258B4"/>
    <w:rsid w:val="00E349FB"/>
    <w:rsid w:val="00E4193E"/>
    <w:rsid w:val="00E54962"/>
    <w:rsid w:val="00E70C95"/>
    <w:rsid w:val="00E770E4"/>
    <w:rsid w:val="00EA76F1"/>
    <w:rsid w:val="00EB54B6"/>
    <w:rsid w:val="00EC3DE9"/>
    <w:rsid w:val="00ED1EA1"/>
    <w:rsid w:val="00ED65EB"/>
    <w:rsid w:val="00EF2362"/>
    <w:rsid w:val="00EF262C"/>
    <w:rsid w:val="00F132C1"/>
    <w:rsid w:val="00F40312"/>
    <w:rsid w:val="00F4214B"/>
    <w:rsid w:val="00F44F7E"/>
    <w:rsid w:val="00F462A7"/>
    <w:rsid w:val="00F81507"/>
    <w:rsid w:val="00F83730"/>
    <w:rsid w:val="00FA4FE3"/>
    <w:rsid w:val="00FB0A83"/>
    <w:rsid w:val="00FC2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85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403</Words>
  <Characters>2303</Characters>
  <Application>Microsoft Office Word</Application>
  <DocSecurity>0</DocSecurity>
  <Lines>19</Lines>
  <Paragraphs>5</Paragraphs>
  <ScaleCrop>false</ScaleCrop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309</cp:revision>
  <dcterms:created xsi:type="dcterms:W3CDTF">2022-12-24T13:54:00Z</dcterms:created>
  <dcterms:modified xsi:type="dcterms:W3CDTF">2022-12-24T14:49:00Z</dcterms:modified>
</cp:coreProperties>
</file>